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F5DB0" w14:textId="7922F516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Summary of the proceedings of the Regular Meeting of the District Commissioners of the Creole Nature Trail Scenic Byway District, State of Louisiana, taken at a regular meeting held December 14, 2023, at 2:00 p.m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CCA0793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9155B0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n attendance were the District Commissioners as follow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B911F1F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Paul Guillory, vice-chai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963CE77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Seth Wood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F47BC8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Wendy Harringt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3D6540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Geralyn Myer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620791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Carolyn Mill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C64029E" w14:textId="77777777" w:rsidR="008464BF" w:rsidRDefault="00E83D7A" w:rsidP="00E83D7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helley Johnson</w:t>
      </w:r>
    </w:p>
    <w:p w14:paraId="70822796" w14:textId="77777777" w:rsidR="008464BF" w:rsidRDefault="00E83D7A" w:rsidP="00E83D7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am Wilkinson</w:t>
      </w:r>
    </w:p>
    <w:p w14:paraId="42D6F5A2" w14:textId="1B6AD113" w:rsidR="00E83D7A" w:rsidRDefault="008464BF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bsent:</w:t>
      </w:r>
      <w:r w:rsidR="00E83D7A">
        <w:rPr>
          <w:rStyle w:val="normaltextrun"/>
          <w:rFonts w:ascii="Calibri" w:hAnsi="Calibri" w:cs="Calibri"/>
          <w:sz w:val="22"/>
          <w:szCs w:val="22"/>
        </w:rPr>
        <w:t xml:space="preserve"> Jimmy Brown</w:t>
      </w:r>
      <w:r w:rsidR="00E83D7A">
        <w:rPr>
          <w:rStyle w:val="eop"/>
          <w:rFonts w:ascii="Calibri" w:hAnsi="Calibri" w:cs="Calibri"/>
          <w:sz w:val="22"/>
          <w:szCs w:val="22"/>
        </w:rPr>
        <w:t> </w:t>
      </w:r>
    </w:p>
    <w:p w14:paraId="4B9A1298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C81EFE" w14:textId="6BE38E81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lso present was Anne Klenke, Vice President – Destination Development/Community Engagement </w:t>
      </w:r>
    </w:p>
    <w:p w14:paraId="4859E4F1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BB0D654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Call to Order 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1B3A1F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ntroductions and Welcome Guests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91766D" w14:textId="75647519" w:rsidR="00E83D7A" w:rsidRPr="00DD674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Discuss and Approve Minutes from the </w:t>
      </w:r>
      <w:r w:rsidR="001D15B7"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October 19, </w:t>
      </w:r>
      <w:proofErr w:type="gramStart"/>
      <w:r w:rsidR="001D15B7" w:rsidRPr="00DD674A">
        <w:rPr>
          <w:rStyle w:val="normaltextrun"/>
          <w:rFonts w:asciiTheme="minorHAnsi" w:hAnsiTheme="minorHAnsi" w:cstheme="minorHAnsi"/>
          <w:sz w:val="22"/>
          <w:szCs w:val="22"/>
        </w:rPr>
        <w:t>2023</w:t>
      </w:r>
      <w:proofErr w:type="gramEnd"/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 Meeting as presented </w:t>
      </w:r>
      <w:r w:rsidRPr="00DD674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4791228" w14:textId="34B70D2F" w:rsidR="00E83D7A" w:rsidRPr="00DD674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Approval of the Agenda for </w:t>
      </w:r>
      <w:r w:rsidR="001D15B7" w:rsidRPr="00DD674A">
        <w:rPr>
          <w:rStyle w:val="normaltextrun"/>
          <w:rFonts w:asciiTheme="minorHAnsi" w:hAnsiTheme="minorHAnsi" w:cstheme="minorHAnsi"/>
          <w:sz w:val="22"/>
          <w:szCs w:val="22"/>
        </w:rPr>
        <w:t>December 14</w:t>
      </w: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>, 2023, Meeting &amp; Public Comments </w:t>
      </w:r>
      <w:r w:rsidRPr="00DD674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3BA6B36" w14:textId="1030B574" w:rsidR="00E83D7A" w:rsidRPr="00DD674A" w:rsidRDefault="00E83D7A" w:rsidP="00E83D7A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Approve the </w:t>
      </w:r>
      <w:r w:rsidR="006338B3" w:rsidRPr="00DD674A">
        <w:rPr>
          <w:rStyle w:val="normaltextrun"/>
          <w:rFonts w:asciiTheme="minorHAnsi" w:hAnsiTheme="minorHAnsi" w:cstheme="minorHAnsi"/>
          <w:sz w:val="22"/>
          <w:szCs w:val="22"/>
        </w:rPr>
        <w:t>October and November</w:t>
      </w: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 2023 Financial Statements as </w:t>
      </w:r>
      <w:proofErr w:type="gramStart"/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>presented</w:t>
      </w:r>
      <w:proofErr w:type="gramEnd"/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> </w:t>
      </w:r>
      <w:r w:rsidRPr="00DD674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6E0911A" w14:textId="2D193BB1" w:rsidR="006338B3" w:rsidRPr="00DD674A" w:rsidRDefault="00DD674A" w:rsidP="00E83D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D674A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</w:t>
      </w:r>
      <w:r w:rsidR="006338B3" w:rsidRPr="00DD674A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pprove Amendments to the Year-End December 31, </w:t>
      </w:r>
      <w:proofErr w:type="gramStart"/>
      <w:r w:rsidR="006338B3" w:rsidRPr="00DD674A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2023</w:t>
      </w:r>
      <w:proofErr w:type="gramEnd"/>
      <w:r w:rsidR="006338B3" w:rsidRPr="00DD674A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Budget as presented</w:t>
      </w:r>
    </w:p>
    <w:p w14:paraId="61AFD8EC" w14:textId="4863B5B5" w:rsidR="00E83D7A" w:rsidRPr="00DD674A" w:rsidRDefault="006338B3" w:rsidP="00E83D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Approve the Proposed Budget for </w:t>
      </w:r>
      <w:r w:rsidR="00FF18EF"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Year 2024 as </w:t>
      </w:r>
      <w:proofErr w:type="gramStart"/>
      <w:r w:rsidR="00FF18EF" w:rsidRPr="00DD674A">
        <w:rPr>
          <w:rStyle w:val="normaltextrun"/>
          <w:rFonts w:asciiTheme="minorHAnsi" w:hAnsiTheme="minorHAnsi" w:cstheme="minorHAnsi"/>
          <w:sz w:val="22"/>
          <w:szCs w:val="22"/>
        </w:rPr>
        <w:t>presented</w:t>
      </w:r>
      <w:proofErr w:type="gramEnd"/>
    </w:p>
    <w:p w14:paraId="3221BB90" w14:textId="52EBD724" w:rsidR="00E83D7A" w:rsidRPr="00DD674A" w:rsidRDefault="00DD674A" w:rsidP="00E83D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 xml:space="preserve">Approved 2024 meeting dates as </w:t>
      </w:r>
      <w:proofErr w:type="gramStart"/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>presented</w:t>
      </w:r>
      <w:proofErr w:type="gramEnd"/>
    </w:p>
    <w:p w14:paraId="5A961CCC" w14:textId="77777777" w:rsidR="00E83D7A" w:rsidRPr="00DD674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>SWLANWR &amp; Cameron Parish Updates</w:t>
      </w:r>
      <w:r w:rsidRPr="00DD674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BDBA1EA" w14:textId="77777777" w:rsidR="00E83D7A" w:rsidRPr="00DD674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DD674A">
        <w:rPr>
          <w:rStyle w:val="normaltextrun"/>
          <w:rFonts w:asciiTheme="minorHAnsi" w:hAnsiTheme="minorHAnsi" w:cstheme="minorHAnsi"/>
          <w:sz w:val="22"/>
          <w:szCs w:val="22"/>
        </w:rPr>
        <w:t>New/Other Business </w:t>
      </w:r>
      <w:r w:rsidRPr="00DD674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3DF65C0" w14:textId="77777777" w:rsidR="00E83D7A" w:rsidRDefault="00E83D7A" w:rsidP="00E83D7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There being no additional business, the meeting was </w:t>
      </w:r>
      <w:proofErr w:type="gramStart"/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adjourned</w:t>
      </w:r>
      <w:proofErr w:type="gramEnd"/>
      <w:r>
        <w:rPr>
          <w:rStyle w:val="normaltextrun"/>
          <w:rFonts w:ascii="Calibri" w:hAnsi="Calibri" w:cs="Calibri"/>
          <w:color w:val="000000"/>
          <w:sz w:val="22"/>
          <w:szCs w:val="22"/>
        </w:rPr>
        <w:t>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sectPr w:rsidR="00E83D7A" w:rsidSect="00C87DD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2BC8C" w14:textId="77777777" w:rsidR="00D02AA1" w:rsidRDefault="00D02AA1" w:rsidP="00414C73">
      <w:pPr>
        <w:spacing w:after="0" w:line="240" w:lineRule="auto"/>
      </w:pPr>
      <w:r>
        <w:separator/>
      </w:r>
    </w:p>
  </w:endnote>
  <w:endnote w:type="continuationSeparator" w:id="0">
    <w:p w14:paraId="380C341E" w14:textId="77777777" w:rsidR="00D02AA1" w:rsidRDefault="00D02AA1" w:rsidP="00414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6964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EDC1F0" w14:textId="1A9D83DE" w:rsidR="00414C73" w:rsidRDefault="00414C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BD9FEC" w14:textId="77777777" w:rsidR="00414C73" w:rsidRDefault="00414C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0954A" w14:textId="77777777" w:rsidR="00D02AA1" w:rsidRDefault="00D02AA1" w:rsidP="00414C73">
      <w:pPr>
        <w:spacing w:after="0" w:line="240" w:lineRule="auto"/>
      </w:pPr>
      <w:r>
        <w:separator/>
      </w:r>
    </w:p>
  </w:footnote>
  <w:footnote w:type="continuationSeparator" w:id="0">
    <w:p w14:paraId="6ABA207C" w14:textId="77777777" w:rsidR="00D02AA1" w:rsidRDefault="00D02AA1" w:rsidP="00414C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Nq8FAPIvZe4tAAAA"/>
  </w:docVars>
  <w:rsids>
    <w:rsidRoot w:val="008F3F18"/>
    <w:rsid w:val="000002F5"/>
    <w:rsid w:val="0000225B"/>
    <w:rsid w:val="00003926"/>
    <w:rsid w:val="00007EC7"/>
    <w:rsid w:val="00007FA6"/>
    <w:rsid w:val="00010CAA"/>
    <w:rsid w:val="000136E8"/>
    <w:rsid w:val="00014AC6"/>
    <w:rsid w:val="00017212"/>
    <w:rsid w:val="0001788E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291A"/>
    <w:rsid w:val="00033AD1"/>
    <w:rsid w:val="00034B67"/>
    <w:rsid w:val="000355A1"/>
    <w:rsid w:val="00037200"/>
    <w:rsid w:val="00040593"/>
    <w:rsid w:val="00042CE0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0BF"/>
    <w:rsid w:val="000835A0"/>
    <w:rsid w:val="00086B95"/>
    <w:rsid w:val="000877EE"/>
    <w:rsid w:val="00087B8E"/>
    <w:rsid w:val="00091105"/>
    <w:rsid w:val="000912C7"/>
    <w:rsid w:val="00091F67"/>
    <w:rsid w:val="0009424D"/>
    <w:rsid w:val="000947DC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0ED4"/>
    <w:rsid w:val="001115F0"/>
    <w:rsid w:val="00111A37"/>
    <w:rsid w:val="00114655"/>
    <w:rsid w:val="001148F1"/>
    <w:rsid w:val="00115535"/>
    <w:rsid w:val="00115E48"/>
    <w:rsid w:val="00116732"/>
    <w:rsid w:val="001204DB"/>
    <w:rsid w:val="0012098A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271D7"/>
    <w:rsid w:val="00130B3C"/>
    <w:rsid w:val="00130D5A"/>
    <w:rsid w:val="00131E78"/>
    <w:rsid w:val="001328F3"/>
    <w:rsid w:val="001339DA"/>
    <w:rsid w:val="00135951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4F5"/>
    <w:rsid w:val="00164FB3"/>
    <w:rsid w:val="001652C6"/>
    <w:rsid w:val="001669B5"/>
    <w:rsid w:val="001675F9"/>
    <w:rsid w:val="00167672"/>
    <w:rsid w:val="00167F9F"/>
    <w:rsid w:val="001709FD"/>
    <w:rsid w:val="0017153C"/>
    <w:rsid w:val="001726D9"/>
    <w:rsid w:val="00172B2B"/>
    <w:rsid w:val="00172C36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A66"/>
    <w:rsid w:val="00187940"/>
    <w:rsid w:val="00191FAA"/>
    <w:rsid w:val="0019445B"/>
    <w:rsid w:val="001A0CF9"/>
    <w:rsid w:val="001A2F73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5B7"/>
    <w:rsid w:val="001D1D10"/>
    <w:rsid w:val="001D1E3A"/>
    <w:rsid w:val="001D2748"/>
    <w:rsid w:val="001D3538"/>
    <w:rsid w:val="001D4C00"/>
    <w:rsid w:val="001D6238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376C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5C4E"/>
    <w:rsid w:val="00212101"/>
    <w:rsid w:val="002153D8"/>
    <w:rsid w:val="00215810"/>
    <w:rsid w:val="002170E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776B6"/>
    <w:rsid w:val="002809E6"/>
    <w:rsid w:val="002817AA"/>
    <w:rsid w:val="002818F7"/>
    <w:rsid w:val="0028348F"/>
    <w:rsid w:val="002846EE"/>
    <w:rsid w:val="00284915"/>
    <w:rsid w:val="00284DD9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072A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7490"/>
    <w:rsid w:val="002D1D9F"/>
    <w:rsid w:val="002D76F9"/>
    <w:rsid w:val="002E01AF"/>
    <w:rsid w:val="002E603C"/>
    <w:rsid w:val="002F28C8"/>
    <w:rsid w:val="002F48E9"/>
    <w:rsid w:val="002F6093"/>
    <w:rsid w:val="002F783D"/>
    <w:rsid w:val="002F7A3D"/>
    <w:rsid w:val="00300160"/>
    <w:rsid w:val="00307054"/>
    <w:rsid w:val="003075CA"/>
    <w:rsid w:val="00307A16"/>
    <w:rsid w:val="00312688"/>
    <w:rsid w:val="00312701"/>
    <w:rsid w:val="003148AA"/>
    <w:rsid w:val="0032076C"/>
    <w:rsid w:val="003211B1"/>
    <w:rsid w:val="003224D6"/>
    <w:rsid w:val="00322E17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2C5"/>
    <w:rsid w:val="00340525"/>
    <w:rsid w:val="00342F42"/>
    <w:rsid w:val="003451A5"/>
    <w:rsid w:val="00345EBB"/>
    <w:rsid w:val="003503D0"/>
    <w:rsid w:val="003514E4"/>
    <w:rsid w:val="00352AA0"/>
    <w:rsid w:val="0035333C"/>
    <w:rsid w:val="003546C8"/>
    <w:rsid w:val="00355D36"/>
    <w:rsid w:val="00356438"/>
    <w:rsid w:val="003566C0"/>
    <w:rsid w:val="00357719"/>
    <w:rsid w:val="00360362"/>
    <w:rsid w:val="003639B1"/>
    <w:rsid w:val="00364948"/>
    <w:rsid w:val="003675C0"/>
    <w:rsid w:val="00367C89"/>
    <w:rsid w:val="0037039F"/>
    <w:rsid w:val="00370605"/>
    <w:rsid w:val="00370722"/>
    <w:rsid w:val="00373915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08F"/>
    <w:rsid w:val="003A3798"/>
    <w:rsid w:val="003A48BA"/>
    <w:rsid w:val="003A5885"/>
    <w:rsid w:val="003A6CA3"/>
    <w:rsid w:val="003A7B20"/>
    <w:rsid w:val="003A7BB9"/>
    <w:rsid w:val="003B05FF"/>
    <w:rsid w:val="003B3BA2"/>
    <w:rsid w:val="003B4CF7"/>
    <w:rsid w:val="003B51D0"/>
    <w:rsid w:val="003B5AC6"/>
    <w:rsid w:val="003B5CCD"/>
    <w:rsid w:val="003B785D"/>
    <w:rsid w:val="003C1CF7"/>
    <w:rsid w:val="003C2827"/>
    <w:rsid w:val="003C4195"/>
    <w:rsid w:val="003C4371"/>
    <w:rsid w:val="003C696B"/>
    <w:rsid w:val="003C73CF"/>
    <w:rsid w:val="003D4597"/>
    <w:rsid w:val="003D4B75"/>
    <w:rsid w:val="003E06FE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620C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4C73"/>
    <w:rsid w:val="00415D06"/>
    <w:rsid w:val="004174B5"/>
    <w:rsid w:val="004175A2"/>
    <w:rsid w:val="00420155"/>
    <w:rsid w:val="0042028C"/>
    <w:rsid w:val="00425AF1"/>
    <w:rsid w:val="00425DB4"/>
    <w:rsid w:val="00425EDC"/>
    <w:rsid w:val="0042682D"/>
    <w:rsid w:val="00426B4B"/>
    <w:rsid w:val="00426B8B"/>
    <w:rsid w:val="0042760D"/>
    <w:rsid w:val="004277DF"/>
    <w:rsid w:val="004316FE"/>
    <w:rsid w:val="00431FD4"/>
    <w:rsid w:val="00432A37"/>
    <w:rsid w:val="004350AD"/>
    <w:rsid w:val="004356ED"/>
    <w:rsid w:val="00435C84"/>
    <w:rsid w:val="0043766A"/>
    <w:rsid w:val="00440399"/>
    <w:rsid w:val="00442324"/>
    <w:rsid w:val="00442FF1"/>
    <w:rsid w:val="00444CA2"/>
    <w:rsid w:val="00445C98"/>
    <w:rsid w:val="0044659E"/>
    <w:rsid w:val="004467CA"/>
    <w:rsid w:val="00446831"/>
    <w:rsid w:val="00446AB7"/>
    <w:rsid w:val="00446F73"/>
    <w:rsid w:val="00447E42"/>
    <w:rsid w:val="00447E7A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D8E"/>
    <w:rsid w:val="00466ECB"/>
    <w:rsid w:val="00470C68"/>
    <w:rsid w:val="00470DCE"/>
    <w:rsid w:val="004764D7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9FA"/>
    <w:rsid w:val="004B2352"/>
    <w:rsid w:val="004B2A0E"/>
    <w:rsid w:val="004B450A"/>
    <w:rsid w:val="004B53E7"/>
    <w:rsid w:val="004B5AC4"/>
    <w:rsid w:val="004B601B"/>
    <w:rsid w:val="004B656E"/>
    <w:rsid w:val="004B6E25"/>
    <w:rsid w:val="004C1E97"/>
    <w:rsid w:val="004C250E"/>
    <w:rsid w:val="004C3FF1"/>
    <w:rsid w:val="004C5559"/>
    <w:rsid w:val="004C6286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251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1AA8"/>
    <w:rsid w:val="00523EFF"/>
    <w:rsid w:val="005247B5"/>
    <w:rsid w:val="00525AF4"/>
    <w:rsid w:val="00526F7D"/>
    <w:rsid w:val="00530D48"/>
    <w:rsid w:val="00530D6C"/>
    <w:rsid w:val="00533A7F"/>
    <w:rsid w:val="00534CDD"/>
    <w:rsid w:val="00536498"/>
    <w:rsid w:val="00540D5F"/>
    <w:rsid w:val="0054220D"/>
    <w:rsid w:val="00542F89"/>
    <w:rsid w:val="00543664"/>
    <w:rsid w:val="005515E3"/>
    <w:rsid w:val="0055381D"/>
    <w:rsid w:val="005551C6"/>
    <w:rsid w:val="00555762"/>
    <w:rsid w:val="0055623A"/>
    <w:rsid w:val="0056032C"/>
    <w:rsid w:val="00560CBC"/>
    <w:rsid w:val="00563C0E"/>
    <w:rsid w:val="005650E0"/>
    <w:rsid w:val="005659DB"/>
    <w:rsid w:val="00565EF5"/>
    <w:rsid w:val="00570F5B"/>
    <w:rsid w:val="00572E0E"/>
    <w:rsid w:val="00573E36"/>
    <w:rsid w:val="00575494"/>
    <w:rsid w:val="00575D10"/>
    <w:rsid w:val="005776E0"/>
    <w:rsid w:val="0058388C"/>
    <w:rsid w:val="00586504"/>
    <w:rsid w:val="00587611"/>
    <w:rsid w:val="00591C7F"/>
    <w:rsid w:val="00592ED8"/>
    <w:rsid w:val="00593E12"/>
    <w:rsid w:val="005966A9"/>
    <w:rsid w:val="00596A03"/>
    <w:rsid w:val="00597D57"/>
    <w:rsid w:val="005A0BE5"/>
    <w:rsid w:val="005A1605"/>
    <w:rsid w:val="005A1C73"/>
    <w:rsid w:val="005A3489"/>
    <w:rsid w:val="005B1734"/>
    <w:rsid w:val="005B28A6"/>
    <w:rsid w:val="005B3A89"/>
    <w:rsid w:val="005B4C27"/>
    <w:rsid w:val="005B6189"/>
    <w:rsid w:val="005C0856"/>
    <w:rsid w:val="005C306E"/>
    <w:rsid w:val="005C5860"/>
    <w:rsid w:val="005C61D4"/>
    <w:rsid w:val="005C7ECE"/>
    <w:rsid w:val="005D3BEE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7F3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7600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70C"/>
    <w:rsid w:val="006338B3"/>
    <w:rsid w:val="006338EA"/>
    <w:rsid w:val="006347EF"/>
    <w:rsid w:val="00637096"/>
    <w:rsid w:val="006438D5"/>
    <w:rsid w:val="00643B37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F6B"/>
    <w:rsid w:val="006879B9"/>
    <w:rsid w:val="00687DC0"/>
    <w:rsid w:val="00690A8D"/>
    <w:rsid w:val="00692ABB"/>
    <w:rsid w:val="00694A72"/>
    <w:rsid w:val="00697FDB"/>
    <w:rsid w:val="006A076A"/>
    <w:rsid w:val="006A0D8A"/>
    <w:rsid w:val="006A35E2"/>
    <w:rsid w:val="006A38E1"/>
    <w:rsid w:val="006A3D00"/>
    <w:rsid w:val="006A3D5B"/>
    <w:rsid w:val="006A662C"/>
    <w:rsid w:val="006A747F"/>
    <w:rsid w:val="006A74A6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53B"/>
    <w:rsid w:val="006F3CD7"/>
    <w:rsid w:val="006F6112"/>
    <w:rsid w:val="006F6A30"/>
    <w:rsid w:val="006F79A0"/>
    <w:rsid w:val="006F7A13"/>
    <w:rsid w:val="00700976"/>
    <w:rsid w:val="0070216A"/>
    <w:rsid w:val="00702D5C"/>
    <w:rsid w:val="00704B53"/>
    <w:rsid w:val="0070757E"/>
    <w:rsid w:val="007105F8"/>
    <w:rsid w:val="0071127A"/>
    <w:rsid w:val="00712276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266A0"/>
    <w:rsid w:val="007319AC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312C"/>
    <w:rsid w:val="007537B7"/>
    <w:rsid w:val="007548C3"/>
    <w:rsid w:val="00754B33"/>
    <w:rsid w:val="0075527F"/>
    <w:rsid w:val="00762ACE"/>
    <w:rsid w:val="007633F0"/>
    <w:rsid w:val="007635B3"/>
    <w:rsid w:val="00770321"/>
    <w:rsid w:val="007717D3"/>
    <w:rsid w:val="00771F46"/>
    <w:rsid w:val="007722B9"/>
    <w:rsid w:val="00775A94"/>
    <w:rsid w:val="00775C1B"/>
    <w:rsid w:val="00781B27"/>
    <w:rsid w:val="007866EB"/>
    <w:rsid w:val="00787849"/>
    <w:rsid w:val="00790CA4"/>
    <w:rsid w:val="00792C42"/>
    <w:rsid w:val="00793E83"/>
    <w:rsid w:val="00793FD4"/>
    <w:rsid w:val="00794EAA"/>
    <w:rsid w:val="007979D5"/>
    <w:rsid w:val="007A0852"/>
    <w:rsid w:val="007A1121"/>
    <w:rsid w:val="007A2993"/>
    <w:rsid w:val="007A36FD"/>
    <w:rsid w:val="007A7FA4"/>
    <w:rsid w:val="007B05F6"/>
    <w:rsid w:val="007B0988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20DC"/>
    <w:rsid w:val="007E3718"/>
    <w:rsid w:val="007E546B"/>
    <w:rsid w:val="007E68A2"/>
    <w:rsid w:val="007F0FCD"/>
    <w:rsid w:val="007F12E6"/>
    <w:rsid w:val="007F1BF1"/>
    <w:rsid w:val="007F3794"/>
    <w:rsid w:val="007F3C89"/>
    <w:rsid w:val="007F5040"/>
    <w:rsid w:val="007F6DA1"/>
    <w:rsid w:val="00801545"/>
    <w:rsid w:val="00803FAF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4B8A"/>
    <w:rsid w:val="00824DB9"/>
    <w:rsid w:val="00824EDF"/>
    <w:rsid w:val="00825CFD"/>
    <w:rsid w:val="008261F8"/>
    <w:rsid w:val="00830CE6"/>
    <w:rsid w:val="00830FC2"/>
    <w:rsid w:val="00831B6C"/>
    <w:rsid w:val="00831EF0"/>
    <w:rsid w:val="008370DA"/>
    <w:rsid w:val="00842929"/>
    <w:rsid w:val="00843F7A"/>
    <w:rsid w:val="00845EA9"/>
    <w:rsid w:val="008464BF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44AF"/>
    <w:rsid w:val="00887BF9"/>
    <w:rsid w:val="0089176B"/>
    <w:rsid w:val="00891AD4"/>
    <w:rsid w:val="00892F80"/>
    <w:rsid w:val="00894F13"/>
    <w:rsid w:val="008962E2"/>
    <w:rsid w:val="008A12CD"/>
    <w:rsid w:val="008A3C1E"/>
    <w:rsid w:val="008A3EE7"/>
    <w:rsid w:val="008A4BD8"/>
    <w:rsid w:val="008A4D11"/>
    <w:rsid w:val="008A7924"/>
    <w:rsid w:val="008A7AF1"/>
    <w:rsid w:val="008B0D03"/>
    <w:rsid w:val="008B6195"/>
    <w:rsid w:val="008C06A2"/>
    <w:rsid w:val="008C0C4D"/>
    <w:rsid w:val="008C10C3"/>
    <w:rsid w:val="008C16B4"/>
    <w:rsid w:val="008C1AA6"/>
    <w:rsid w:val="008C4560"/>
    <w:rsid w:val="008C4983"/>
    <w:rsid w:val="008C77EA"/>
    <w:rsid w:val="008D178D"/>
    <w:rsid w:val="008D4BB8"/>
    <w:rsid w:val="008D56AC"/>
    <w:rsid w:val="008D6174"/>
    <w:rsid w:val="008D6B39"/>
    <w:rsid w:val="008D74B7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760"/>
    <w:rsid w:val="0090683F"/>
    <w:rsid w:val="00910DBF"/>
    <w:rsid w:val="00911368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213F8"/>
    <w:rsid w:val="0092222E"/>
    <w:rsid w:val="0092423B"/>
    <w:rsid w:val="00924CB5"/>
    <w:rsid w:val="00924E79"/>
    <w:rsid w:val="00927ED4"/>
    <w:rsid w:val="00931E25"/>
    <w:rsid w:val="009320C6"/>
    <w:rsid w:val="00933AC4"/>
    <w:rsid w:val="00934220"/>
    <w:rsid w:val="0093600C"/>
    <w:rsid w:val="00940968"/>
    <w:rsid w:val="00940D3B"/>
    <w:rsid w:val="0094575C"/>
    <w:rsid w:val="00945F74"/>
    <w:rsid w:val="0094753B"/>
    <w:rsid w:val="00947DA9"/>
    <w:rsid w:val="00951B56"/>
    <w:rsid w:val="00951D39"/>
    <w:rsid w:val="009530D3"/>
    <w:rsid w:val="00953B8A"/>
    <w:rsid w:val="00957828"/>
    <w:rsid w:val="00960721"/>
    <w:rsid w:val="00961A8A"/>
    <w:rsid w:val="009641B8"/>
    <w:rsid w:val="0097067C"/>
    <w:rsid w:val="00970FBB"/>
    <w:rsid w:val="0097252D"/>
    <w:rsid w:val="0097282C"/>
    <w:rsid w:val="00972BD3"/>
    <w:rsid w:val="00972EF9"/>
    <w:rsid w:val="009751BA"/>
    <w:rsid w:val="0097657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7CD9"/>
    <w:rsid w:val="00997E60"/>
    <w:rsid w:val="009A511B"/>
    <w:rsid w:val="009A6531"/>
    <w:rsid w:val="009A7890"/>
    <w:rsid w:val="009B0842"/>
    <w:rsid w:val="009B1F21"/>
    <w:rsid w:val="009B5F78"/>
    <w:rsid w:val="009B628E"/>
    <w:rsid w:val="009B7AD9"/>
    <w:rsid w:val="009C10FA"/>
    <w:rsid w:val="009C3023"/>
    <w:rsid w:val="009C3E95"/>
    <w:rsid w:val="009D1377"/>
    <w:rsid w:val="009D2F0E"/>
    <w:rsid w:val="009D5A52"/>
    <w:rsid w:val="009D6550"/>
    <w:rsid w:val="009E1640"/>
    <w:rsid w:val="009E199A"/>
    <w:rsid w:val="009E1A92"/>
    <w:rsid w:val="009E2598"/>
    <w:rsid w:val="009E587A"/>
    <w:rsid w:val="009F14F5"/>
    <w:rsid w:val="009F1C2E"/>
    <w:rsid w:val="009F2A40"/>
    <w:rsid w:val="009F2B19"/>
    <w:rsid w:val="009F5CDF"/>
    <w:rsid w:val="009F69F8"/>
    <w:rsid w:val="009F7A0C"/>
    <w:rsid w:val="00A0447F"/>
    <w:rsid w:val="00A05E6D"/>
    <w:rsid w:val="00A0684E"/>
    <w:rsid w:val="00A13801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C0C"/>
    <w:rsid w:val="00A6157F"/>
    <w:rsid w:val="00A64366"/>
    <w:rsid w:val="00A6704F"/>
    <w:rsid w:val="00A72BE1"/>
    <w:rsid w:val="00A74169"/>
    <w:rsid w:val="00A74733"/>
    <w:rsid w:val="00A76E2E"/>
    <w:rsid w:val="00A83018"/>
    <w:rsid w:val="00A8302D"/>
    <w:rsid w:val="00A85E8A"/>
    <w:rsid w:val="00A90FF3"/>
    <w:rsid w:val="00A91029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2705"/>
    <w:rsid w:val="00AB5832"/>
    <w:rsid w:val="00AB6EBC"/>
    <w:rsid w:val="00AB7AB7"/>
    <w:rsid w:val="00AC0235"/>
    <w:rsid w:val="00AC096A"/>
    <w:rsid w:val="00AC115E"/>
    <w:rsid w:val="00AC13A4"/>
    <w:rsid w:val="00AC17A1"/>
    <w:rsid w:val="00AC4DB0"/>
    <w:rsid w:val="00AC6A1A"/>
    <w:rsid w:val="00AC7162"/>
    <w:rsid w:val="00AC7FD6"/>
    <w:rsid w:val="00AD03C8"/>
    <w:rsid w:val="00AD22FD"/>
    <w:rsid w:val="00AD4257"/>
    <w:rsid w:val="00AD5C06"/>
    <w:rsid w:val="00AD5C32"/>
    <w:rsid w:val="00AE0175"/>
    <w:rsid w:val="00AE0D22"/>
    <w:rsid w:val="00AE25A2"/>
    <w:rsid w:val="00AE269E"/>
    <w:rsid w:val="00AE5575"/>
    <w:rsid w:val="00AE5E06"/>
    <w:rsid w:val="00AE5F98"/>
    <w:rsid w:val="00AE75CA"/>
    <w:rsid w:val="00AF135A"/>
    <w:rsid w:val="00AF17CE"/>
    <w:rsid w:val="00AF3A72"/>
    <w:rsid w:val="00AF4208"/>
    <w:rsid w:val="00AF421C"/>
    <w:rsid w:val="00AF5A72"/>
    <w:rsid w:val="00AF6E55"/>
    <w:rsid w:val="00AF6EB9"/>
    <w:rsid w:val="00AF77EF"/>
    <w:rsid w:val="00B00629"/>
    <w:rsid w:val="00B01B83"/>
    <w:rsid w:val="00B01B99"/>
    <w:rsid w:val="00B037B3"/>
    <w:rsid w:val="00B05DCD"/>
    <w:rsid w:val="00B103CC"/>
    <w:rsid w:val="00B10DD5"/>
    <w:rsid w:val="00B1336A"/>
    <w:rsid w:val="00B137E7"/>
    <w:rsid w:val="00B140F2"/>
    <w:rsid w:val="00B165A4"/>
    <w:rsid w:val="00B16768"/>
    <w:rsid w:val="00B16A12"/>
    <w:rsid w:val="00B200F7"/>
    <w:rsid w:val="00B20A80"/>
    <w:rsid w:val="00B21727"/>
    <w:rsid w:val="00B23761"/>
    <w:rsid w:val="00B24010"/>
    <w:rsid w:val="00B25DFD"/>
    <w:rsid w:val="00B26600"/>
    <w:rsid w:val="00B30F4D"/>
    <w:rsid w:val="00B32A9B"/>
    <w:rsid w:val="00B33362"/>
    <w:rsid w:val="00B336FE"/>
    <w:rsid w:val="00B339AE"/>
    <w:rsid w:val="00B37ACA"/>
    <w:rsid w:val="00B400BB"/>
    <w:rsid w:val="00B40D93"/>
    <w:rsid w:val="00B415DF"/>
    <w:rsid w:val="00B41A9E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307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87539"/>
    <w:rsid w:val="00B905F2"/>
    <w:rsid w:val="00B91D25"/>
    <w:rsid w:val="00B9395E"/>
    <w:rsid w:val="00B93A62"/>
    <w:rsid w:val="00B94149"/>
    <w:rsid w:val="00B94993"/>
    <w:rsid w:val="00B95106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133F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133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2D38"/>
    <w:rsid w:val="00C23377"/>
    <w:rsid w:val="00C23D18"/>
    <w:rsid w:val="00C27701"/>
    <w:rsid w:val="00C305CD"/>
    <w:rsid w:val="00C31D98"/>
    <w:rsid w:val="00C32D3B"/>
    <w:rsid w:val="00C33A12"/>
    <w:rsid w:val="00C33EE0"/>
    <w:rsid w:val="00C35CDB"/>
    <w:rsid w:val="00C36D29"/>
    <w:rsid w:val="00C404C3"/>
    <w:rsid w:val="00C42CE7"/>
    <w:rsid w:val="00C43E1B"/>
    <w:rsid w:val="00C505C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62B7"/>
    <w:rsid w:val="00C77042"/>
    <w:rsid w:val="00C77218"/>
    <w:rsid w:val="00C813E6"/>
    <w:rsid w:val="00C81E5F"/>
    <w:rsid w:val="00C820A1"/>
    <w:rsid w:val="00C84713"/>
    <w:rsid w:val="00C8721C"/>
    <w:rsid w:val="00C87DDC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3E07"/>
    <w:rsid w:val="00CD42BA"/>
    <w:rsid w:val="00CD6B47"/>
    <w:rsid w:val="00CE37D0"/>
    <w:rsid w:val="00CE3B3F"/>
    <w:rsid w:val="00CF3018"/>
    <w:rsid w:val="00CF38D9"/>
    <w:rsid w:val="00CF3CC6"/>
    <w:rsid w:val="00CF3CE6"/>
    <w:rsid w:val="00CF457E"/>
    <w:rsid w:val="00CF57D5"/>
    <w:rsid w:val="00D02AA1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1A65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3C4B"/>
    <w:rsid w:val="00D6458F"/>
    <w:rsid w:val="00D664A3"/>
    <w:rsid w:val="00D67826"/>
    <w:rsid w:val="00D70483"/>
    <w:rsid w:val="00D7118B"/>
    <w:rsid w:val="00D71E01"/>
    <w:rsid w:val="00D72846"/>
    <w:rsid w:val="00D7290E"/>
    <w:rsid w:val="00D73649"/>
    <w:rsid w:val="00D73F3C"/>
    <w:rsid w:val="00D75B08"/>
    <w:rsid w:val="00D7639D"/>
    <w:rsid w:val="00D8279C"/>
    <w:rsid w:val="00D84D20"/>
    <w:rsid w:val="00D86139"/>
    <w:rsid w:val="00D928DD"/>
    <w:rsid w:val="00D93B9C"/>
    <w:rsid w:val="00D94F52"/>
    <w:rsid w:val="00D958DE"/>
    <w:rsid w:val="00D95F1A"/>
    <w:rsid w:val="00D95F72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B1F"/>
    <w:rsid w:val="00DB4E0C"/>
    <w:rsid w:val="00DB7CE6"/>
    <w:rsid w:val="00DC08DF"/>
    <w:rsid w:val="00DC175A"/>
    <w:rsid w:val="00DC18FC"/>
    <w:rsid w:val="00DC1CCF"/>
    <w:rsid w:val="00DC4B28"/>
    <w:rsid w:val="00DC775B"/>
    <w:rsid w:val="00DC7AF5"/>
    <w:rsid w:val="00DD0DB7"/>
    <w:rsid w:val="00DD353C"/>
    <w:rsid w:val="00DD361E"/>
    <w:rsid w:val="00DD3819"/>
    <w:rsid w:val="00DD4122"/>
    <w:rsid w:val="00DD42D9"/>
    <w:rsid w:val="00DD5A5D"/>
    <w:rsid w:val="00DD674A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0361"/>
    <w:rsid w:val="00E00DED"/>
    <w:rsid w:val="00E03F3E"/>
    <w:rsid w:val="00E04346"/>
    <w:rsid w:val="00E06816"/>
    <w:rsid w:val="00E06EE6"/>
    <w:rsid w:val="00E075D1"/>
    <w:rsid w:val="00E0794C"/>
    <w:rsid w:val="00E104B8"/>
    <w:rsid w:val="00E11334"/>
    <w:rsid w:val="00E11849"/>
    <w:rsid w:val="00E12C8E"/>
    <w:rsid w:val="00E145B6"/>
    <w:rsid w:val="00E14665"/>
    <w:rsid w:val="00E14C9C"/>
    <w:rsid w:val="00E14DC2"/>
    <w:rsid w:val="00E16ACA"/>
    <w:rsid w:val="00E179AD"/>
    <w:rsid w:val="00E2598F"/>
    <w:rsid w:val="00E25A5F"/>
    <w:rsid w:val="00E26047"/>
    <w:rsid w:val="00E278CF"/>
    <w:rsid w:val="00E311C3"/>
    <w:rsid w:val="00E358E7"/>
    <w:rsid w:val="00E37A2F"/>
    <w:rsid w:val="00E37E8D"/>
    <w:rsid w:val="00E43295"/>
    <w:rsid w:val="00E44D50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6C53"/>
    <w:rsid w:val="00E80CFE"/>
    <w:rsid w:val="00E8226B"/>
    <w:rsid w:val="00E82439"/>
    <w:rsid w:val="00E83D7A"/>
    <w:rsid w:val="00E84324"/>
    <w:rsid w:val="00E855DC"/>
    <w:rsid w:val="00E86759"/>
    <w:rsid w:val="00E914D8"/>
    <w:rsid w:val="00E96622"/>
    <w:rsid w:val="00E96724"/>
    <w:rsid w:val="00EA13A5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081"/>
    <w:rsid w:val="00F1238A"/>
    <w:rsid w:val="00F12DCD"/>
    <w:rsid w:val="00F13DC6"/>
    <w:rsid w:val="00F14D1E"/>
    <w:rsid w:val="00F15016"/>
    <w:rsid w:val="00F204CD"/>
    <w:rsid w:val="00F229A5"/>
    <w:rsid w:val="00F22E09"/>
    <w:rsid w:val="00F254B1"/>
    <w:rsid w:val="00F259CF"/>
    <w:rsid w:val="00F25E58"/>
    <w:rsid w:val="00F262F8"/>
    <w:rsid w:val="00F26606"/>
    <w:rsid w:val="00F26E08"/>
    <w:rsid w:val="00F30191"/>
    <w:rsid w:val="00F3210A"/>
    <w:rsid w:val="00F33459"/>
    <w:rsid w:val="00F33597"/>
    <w:rsid w:val="00F33608"/>
    <w:rsid w:val="00F35274"/>
    <w:rsid w:val="00F35D5F"/>
    <w:rsid w:val="00F40167"/>
    <w:rsid w:val="00F40372"/>
    <w:rsid w:val="00F43294"/>
    <w:rsid w:val="00F4630A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2DF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0BE7"/>
    <w:rsid w:val="00FC1655"/>
    <w:rsid w:val="00FC1825"/>
    <w:rsid w:val="00FC2117"/>
    <w:rsid w:val="00FC3CC9"/>
    <w:rsid w:val="00FC46CE"/>
    <w:rsid w:val="00FC5C0D"/>
    <w:rsid w:val="00FC68F4"/>
    <w:rsid w:val="00FC75AE"/>
    <w:rsid w:val="00FD06AE"/>
    <w:rsid w:val="00FD1558"/>
    <w:rsid w:val="00FD4BB7"/>
    <w:rsid w:val="00FD4C54"/>
    <w:rsid w:val="00FD707B"/>
    <w:rsid w:val="00FD7B3C"/>
    <w:rsid w:val="00FE2DF8"/>
    <w:rsid w:val="00FE2E43"/>
    <w:rsid w:val="00FE4031"/>
    <w:rsid w:val="00FF0437"/>
    <w:rsid w:val="00FF16FD"/>
    <w:rsid w:val="00FF17F7"/>
    <w:rsid w:val="00FF18EF"/>
    <w:rsid w:val="00FF1CC4"/>
    <w:rsid w:val="00FF2488"/>
    <w:rsid w:val="00FF36B1"/>
    <w:rsid w:val="00FF3876"/>
    <w:rsid w:val="00FF39BC"/>
    <w:rsid w:val="00FF5E70"/>
    <w:rsid w:val="00FF634A"/>
    <w:rsid w:val="00FF6736"/>
    <w:rsid w:val="00FF7935"/>
    <w:rsid w:val="00FF7CD6"/>
    <w:rsid w:val="052124C5"/>
    <w:rsid w:val="0A625A9A"/>
    <w:rsid w:val="0D131399"/>
    <w:rsid w:val="0D3872CE"/>
    <w:rsid w:val="158C6ED9"/>
    <w:rsid w:val="1D2A9DDD"/>
    <w:rsid w:val="1F839B0C"/>
    <w:rsid w:val="229E0444"/>
    <w:rsid w:val="25204DC6"/>
    <w:rsid w:val="2563DB6D"/>
    <w:rsid w:val="2DA741DD"/>
    <w:rsid w:val="301D407C"/>
    <w:rsid w:val="36195F56"/>
    <w:rsid w:val="3941889F"/>
    <w:rsid w:val="46DCD3B5"/>
    <w:rsid w:val="47ED81AD"/>
    <w:rsid w:val="4B025441"/>
    <w:rsid w:val="4CFAD2BD"/>
    <w:rsid w:val="67824F15"/>
    <w:rsid w:val="67F6EDF1"/>
    <w:rsid w:val="76AD817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7266A0"/>
  </w:style>
  <w:style w:type="character" w:customStyle="1" w:styleId="eop">
    <w:name w:val="eop"/>
    <w:basedOn w:val="DefaultParagraphFont"/>
    <w:rsid w:val="007266A0"/>
  </w:style>
  <w:style w:type="paragraph" w:styleId="Header">
    <w:name w:val="header"/>
    <w:basedOn w:val="Normal"/>
    <w:link w:val="HeaderChar"/>
    <w:uiPriority w:val="99"/>
    <w:unhideWhenUsed/>
    <w:rsid w:val="0041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C73"/>
  </w:style>
  <w:style w:type="paragraph" w:styleId="Footer">
    <w:name w:val="footer"/>
    <w:basedOn w:val="Normal"/>
    <w:link w:val="FooterChar"/>
    <w:uiPriority w:val="99"/>
    <w:unhideWhenUsed/>
    <w:rsid w:val="0041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C73"/>
  </w:style>
  <w:style w:type="paragraph" w:customStyle="1" w:styleId="paragraph">
    <w:name w:val="paragraph"/>
    <w:basedOn w:val="Normal"/>
    <w:rsid w:val="00E83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7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1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DBB8C9A3B86A498824BDFCEA0A8E91" ma:contentTypeVersion="13" ma:contentTypeDescription="Create a new document." ma:contentTypeScope="" ma:versionID="cf7d021dc365e3172ddb075fabd1dc40">
  <xsd:schema xmlns:xsd="http://www.w3.org/2001/XMLSchema" xmlns:xs="http://www.w3.org/2001/XMLSchema" xmlns:p="http://schemas.microsoft.com/office/2006/metadata/properties" xmlns:ns2="c82832b0-80cb-40a8-8f5e-e4a61c30115a" xmlns:ns3="97842aba-2dbf-432f-9285-cf833bae1962" targetNamespace="http://schemas.microsoft.com/office/2006/metadata/properties" ma:root="true" ma:fieldsID="965a939d5358aeca9ab3050dc063d93e" ns2:_="" ns3:_="">
    <xsd:import namespace="c82832b0-80cb-40a8-8f5e-e4a61c30115a"/>
    <xsd:import namespace="97842aba-2dbf-432f-9285-cf833bae1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832b0-80cb-40a8-8f5e-e4a61c301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42aba-2dbf-432f-9285-cf833bae1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842aba-2dbf-432f-9285-cf833bae1962">
      <UserInfo>
        <DisplayName>Cindy Johnson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46FF97-09A6-48FA-83E3-BA970C536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832b0-80cb-40a8-8f5e-e4a61c30115a"/>
    <ds:schemaRef ds:uri="97842aba-2dbf-432f-9285-cf833bae1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EAFA6C-E1CF-473A-A3C2-A53888F5DA8A}">
  <ds:schemaRefs>
    <ds:schemaRef ds:uri="http://schemas.microsoft.com/office/2006/metadata/properties"/>
    <ds:schemaRef ds:uri="http://schemas.microsoft.com/office/infopath/2007/PartnerControls"/>
    <ds:schemaRef ds:uri="97842aba-2dbf-432f-9285-cf833bae19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923</Characters>
  <Application>Microsoft Office Word</Application>
  <DocSecurity>4</DocSecurity>
  <Lines>7</Lines>
  <Paragraphs>2</Paragraphs>
  <ScaleCrop>false</ScaleCrop>
  <Company>Microsoft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Heather Savoie</cp:lastModifiedBy>
  <cp:revision>2</cp:revision>
  <cp:lastPrinted>2019-08-22T19:50:00Z</cp:lastPrinted>
  <dcterms:created xsi:type="dcterms:W3CDTF">2024-02-23T15:51:00Z</dcterms:created>
  <dcterms:modified xsi:type="dcterms:W3CDTF">2024-02-23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DBB8C9A3B86A498824BDFCEA0A8E91</vt:lpwstr>
  </property>
  <property fmtid="{D5CDD505-2E9C-101B-9397-08002B2CF9AE}" pid="3" name="GrammarlyDocumentId">
    <vt:lpwstr>8c5d5f913463c9b1811a83a9b5ad63ff13c911c4b97e24d5b6e132c8a42afcfb</vt:lpwstr>
  </property>
</Properties>
</file>